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8240"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917155863"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0C695124">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ix</w:t>
      </w:r>
      <w:r w:rsidRPr="00B02A71">
        <w:rPr>
          <w:color w:val="A6A6A6" w:themeColor="background1" w:themeShade="A6"/>
          <w:sz w:val="28"/>
          <w:szCs w:val="28"/>
        </w:rPr>
        <w:t xml:space="preserve">: </w:t>
      </w:r>
      <w:proofErr w:type="gramStart"/>
      <w:r w:rsidR="00E05353">
        <w:rPr>
          <w:color w:val="A6A6A6" w:themeColor="background1" w:themeShade="A6"/>
          <w:sz w:val="28"/>
          <w:szCs w:val="28"/>
        </w:rPr>
        <w:t>Feel</w:t>
      </w:r>
      <w:proofErr w:type="gramEnd"/>
      <w:r w:rsidRPr="00B02A71">
        <w:rPr>
          <w:color w:val="A6A6A6" w:themeColor="background1" w:themeShade="A6"/>
          <w:sz w:val="28"/>
          <w:szCs w:val="28"/>
        </w:rPr>
        <w:t xml:space="preserve"> </w:t>
      </w:r>
    </w:p>
    <w:p w:rsidR="00C90DCB" w:rsidP="009579B3" w:rsidRDefault="00C90DCB" w14:paraId="6AA05DFF" w14:textId="5A09493B">
      <w:pPr>
        <w:pStyle w:val="Heading1"/>
      </w:pPr>
      <w:r>
        <w:t xml:space="preserve">Activity </w:t>
      </w:r>
      <w:r w:rsidR="00A7293D">
        <w:t>1</w:t>
      </w:r>
      <w:r>
        <w:t xml:space="preserve"> </w:t>
      </w:r>
      <w:r w:rsidR="00222B5B">
        <w:t>–</w:t>
      </w:r>
      <w:r>
        <w:t xml:space="preserve"> </w:t>
      </w:r>
      <w:r w:rsidR="00222B5B">
        <w:t xml:space="preserve">Planning to </w:t>
      </w:r>
      <w:proofErr w:type="gramStart"/>
      <w:r w:rsidR="00222B5B">
        <w:t>listen</w:t>
      </w:r>
      <w:proofErr w:type="gramEnd"/>
    </w:p>
    <w:p w:rsidRPr="00C90DCB" w:rsidR="00C90DCB" w:rsidP="00C90DCB" w:rsidRDefault="005477AF" w14:paraId="7B5B801B" w14:textId="489CE0FD">
      <w:r>
        <w:rPr>
          <w:noProof/>
        </w:rPr>
        <mc:AlternateContent>
          <mc:Choice Requires="wps">
            <w:drawing>
              <wp:anchor distT="0" distB="0" distL="114300" distR="114300" simplePos="0" relativeHeight="251658241" behindDoc="0" locked="0" layoutInCell="1" allowOverlap="1" wp14:editId="12176115" wp14:anchorId="732208D7">
                <wp:simplePos x="0" y="0"/>
                <wp:positionH relativeFrom="column">
                  <wp:posOffset>2540</wp:posOffset>
                </wp:positionH>
                <wp:positionV relativeFrom="paragraph">
                  <wp:posOffset>186055</wp:posOffset>
                </wp:positionV>
                <wp:extent cx="6454140" cy="756920"/>
                <wp:effectExtent l="0" t="0" r="10160" b="17780"/>
                <wp:wrapSquare wrapText="bothSides"/>
                <wp:docPr id="453115076" name="Text Box 453115076"/>
                <wp:cNvGraphicFramePr/>
                <a:graphic xmlns:a="http://schemas.openxmlformats.org/drawingml/2006/main">
                  <a:graphicData uri="http://schemas.microsoft.com/office/word/2010/wordprocessingShape">
                    <wps:wsp>
                      <wps:cNvSpPr txBox="1"/>
                      <wps:spPr>
                        <a:xfrm>
                          <a:off x="0" y="0"/>
                          <a:ext cx="6454140" cy="756920"/>
                        </a:xfrm>
                        <a:prstGeom prst="rect">
                          <a:avLst/>
                        </a:prstGeom>
                        <a:solidFill>
                          <a:srgbClr val="CACACA">
                            <a:alpha val="30196"/>
                          </a:srgbClr>
                        </a:solidFill>
                        <a:ln w="6350">
                          <a:solidFill>
                            <a:srgbClr val="005EB8"/>
                          </a:solidFill>
                        </a:ln>
                      </wps:spPr>
                      <wps:txbx>
                        <w:txbxContent>
                          <w:p w:rsidRPr="00A7293D" w:rsidR="0003365A" w:rsidP="00A7293D" w:rsidRDefault="00A7293D" w14:paraId="0EE52D3E" w14:textId="5B0787F8">
                            <w:pPr>
                              <w:pStyle w:val="Paragraph"/>
                              <w:rPr>
                                <w:sz w:val="24"/>
                                <w:szCs w:val="24"/>
                              </w:rPr>
                            </w:pPr>
                            <w:r w:rsidRPr="00A7293D">
                              <w:rPr>
                                <w:sz w:val="24"/>
                                <w:szCs w:val="24"/>
                              </w:rPr>
                              <w:t xml:space="preserve">Use these activities to analyse how effectively you leaders notice how you staff behave in line with your culture and values, and to plan what you need to do to make </w:t>
                            </w:r>
                            <w:proofErr w:type="gramStart"/>
                            <w:r w:rsidRPr="00A7293D">
                              <w:rPr>
                                <w:sz w:val="24"/>
                                <w:szCs w:val="24"/>
                              </w:rPr>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53115076" style="position:absolute;margin-left:.2pt;margin-top:14.65pt;width:508.2pt;height:59.6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">
                <v:fill opacity="19789f"/>
                <v:textbox>
                  <w:txbxContent>
                    <w:p w:rsidRPr="00A7293D" w:rsidR="0003365A" w:rsidP="00A7293D" w:rsidRDefault="00A7293D" w14:paraId="0EE52D3E" w14:textId="5B0787F8">
                      <w:pPr>
                        <w:pStyle w:val="Paragraph"/>
                        <w:rPr>
                          <w:sz w:val="24"/>
                          <w:szCs w:val="24"/>
                        </w:rPr>
                      </w:pPr>
                      <w:r w:rsidRPr="00A7293D">
                        <w:rPr>
                          <w:sz w:val="24"/>
                          <w:szCs w:val="24"/>
                        </w:rPr>
                        <w:t xml:space="preserve">Use these activities to analyse how effectively you leaders notice how you staff behave in line with your culture and values, and to plan what you need to do to make </w:t>
                      </w:r>
                      <w:proofErr w:type="gramStart"/>
                      <w:r w:rsidRPr="00A7293D">
                        <w:rPr>
                          <w:sz w:val="24"/>
                          <w:szCs w:val="24"/>
                        </w:rPr>
                        <w:t>improvements</w:t>
                      </w:r>
                      <w:proofErr w:type="gramEnd"/>
                    </w:p>
                  </w:txbxContent>
                </v:textbox>
                <w10:wrap type="square"/>
              </v:shape>
            </w:pict>
          </mc:Fallback>
        </mc:AlternateContent>
      </w:r>
    </w:p>
    <w:p w:rsidR="00BF4223" w:rsidP="00A7293D" w:rsidRDefault="00BF4223" w14:paraId="679F8114" w14:textId="77777777">
      <w:pPr>
        <w:pStyle w:val="Paragraph"/>
        <w:spacing w:after="0"/>
        <w:rPr>
          <w:sz w:val="24"/>
          <w:szCs w:val="24"/>
        </w:rPr>
      </w:pPr>
    </w:p>
    <w:p w:rsidRPr="00683EE7" w:rsidR="00683EE7" w:rsidP="00683EE7" w:rsidRDefault="00683EE7" w14:paraId="1AC51978" w14:textId="77777777">
      <w:pPr>
        <w:pStyle w:val="Paragraph"/>
        <w:rPr>
          <w:sz w:val="24"/>
          <w:szCs w:val="24"/>
        </w:rPr>
      </w:pPr>
      <w:r w:rsidRPr="00683EE7">
        <w:rPr>
          <w:sz w:val="24"/>
          <w:szCs w:val="24"/>
        </w:rPr>
        <w:t xml:space="preserve">Develop an annual plan of activities to ensure you are regularly creating opportunities to listen to feedback and ideas from staff, people you provide care and support to, families, and anyone else who is important to your service. </w:t>
      </w:r>
    </w:p>
    <w:p w:rsidRPr="00E50F93" w:rsidR="00683EE7" w:rsidP="00683EE7" w:rsidRDefault="00E50F93" w14:paraId="6E3D1DC4" w14:textId="2A920B04">
      <w:pPr>
        <w:pStyle w:val="Paragraph"/>
        <w:rPr>
          <w:b/>
          <w:bCs/>
          <w:sz w:val="24"/>
          <w:szCs w:val="24"/>
        </w:rPr>
      </w:pPr>
      <w:r w:rsidRPr="00E50F93">
        <w:rPr>
          <w:b/>
          <w:bCs/>
          <w:sz w:val="24"/>
          <w:szCs w:val="24"/>
        </w:rPr>
        <w:t>For s</w:t>
      </w:r>
      <w:r w:rsidRPr="00E50F93" w:rsidR="00683EE7">
        <w:rPr>
          <w:b/>
          <w:bCs/>
          <w:sz w:val="24"/>
          <w:szCs w:val="24"/>
        </w:rPr>
        <w:t>taff</w:t>
      </w:r>
      <w:r w:rsidRPr="00E50F93">
        <w:rPr>
          <w:b/>
          <w:bCs/>
          <w:sz w:val="24"/>
          <w:szCs w:val="24"/>
        </w:rPr>
        <w:t>, this could include:</w:t>
      </w:r>
    </w:p>
    <w:p w:rsidRPr="00683EE7" w:rsidR="00683EE7" w:rsidP="00E50F93" w:rsidRDefault="00683EE7" w14:paraId="39ABDFF0" w14:textId="77777777">
      <w:pPr>
        <w:pStyle w:val="Paragraph"/>
        <w:numPr>
          <w:ilvl w:val="0"/>
          <w:numId w:val="33"/>
        </w:numPr>
        <w:rPr>
          <w:sz w:val="24"/>
          <w:szCs w:val="24"/>
        </w:rPr>
      </w:pPr>
      <w:r w:rsidRPr="00683EE7">
        <w:rPr>
          <w:sz w:val="24"/>
          <w:szCs w:val="24"/>
        </w:rPr>
        <w:t>Annual surveys and shorter pulse surveys</w:t>
      </w:r>
    </w:p>
    <w:p w:rsidRPr="00683EE7" w:rsidR="00683EE7" w:rsidP="00E50F93" w:rsidRDefault="00683EE7" w14:paraId="11BADE38" w14:textId="77777777">
      <w:pPr>
        <w:pStyle w:val="Paragraph"/>
        <w:numPr>
          <w:ilvl w:val="0"/>
          <w:numId w:val="33"/>
        </w:numPr>
        <w:rPr>
          <w:sz w:val="24"/>
          <w:szCs w:val="24"/>
        </w:rPr>
      </w:pPr>
      <w:r w:rsidRPr="00683EE7">
        <w:rPr>
          <w:sz w:val="24"/>
          <w:szCs w:val="24"/>
        </w:rPr>
        <w:t>Performance reviews</w:t>
      </w:r>
    </w:p>
    <w:p w:rsidRPr="00683EE7" w:rsidR="00683EE7" w:rsidP="00E50F93" w:rsidRDefault="00683EE7" w14:paraId="48EBD0A0" w14:textId="77777777">
      <w:pPr>
        <w:pStyle w:val="Paragraph"/>
        <w:numPr>
          <w:ilvl w:val="0"/>
          <w:numId w:val="33"/>
        </w:numPr>
        <w:rPr>
          <w:sz w:val="24"/>
          <w:szCs w:val="24"/>
        </w:rPr>
      </w:pPr>
      <w:r w:rsidRPr="00683EE7">
        <w:rPr>
          <w:sz w:val="24"/>
          <w:szCs w:val="24"/>
        </w:rPr>
        <w:t xml:space="preserve">Exit </w:t>
      </w:r>
      <w:proofErr w:type="gramStart"/>
      <w:r w:rsidRPr="00683EE7">
        <w:rPr>
          <w:sz w:val="24"/>
          <w:szCs w:val="24"/>
        </w:rPr>
        <w:t>interviews</w:t>
      </w:r>
      <w:proofErr w:type="gramEnd"/>
    </w:p>
    <w:p w:rsidRPr="00683EE7" w:rsidR="00683EE7" w:rsidP="00E50F93" w:rsidRDefault="00683EE7" w14:paraId="19AF7281" w14:textId="77777777">
      <w:pPr>
        <w:pStyle w:val="Paragraph"/>
        <w:numPr>
          <w:ilvl w:val="0"/>
          <w:numId w:val="33"/>
        </w:numPr>
        <w:rPr>
          <w:sz w:val="24"/>
          <w:szCs w:val="24"/>
        </w:rPr>
      </w:pPr>
      <w:r w:rsidRPr="00683EE7">
        <w:rPr>
          <w:sz w:val="24"/>
          <w:szCs w:val="24"/>
        </w:rPr>
        <w:t>Employee surveys</w:t>
      </w:r>
    </w:p>
    <w:p w:rsidRPr="00683EE7" w:rsidR="00683EE7" w:rsidP="00E50F93" w:rsidRDefault="00683EE7" w14:paraId="7AC8734F" w14:textId="77777777">
      <w:pPr>
        <w:pStyle w:val="Paragraph"/>
        <w:numPr>
          <w:ilvl w:val="0"/>
          <w:numId w:val="33"/>
        </w:numPr>
        <w:rPr>
          <w:sz w:val="24"/>
          <w:szCs w:val="24"/>
        </w:rPr>
      </w:pPr>
      <w:r w:rsidRPr="00683EE7">
        <w:rPr>
          <w:sz w:val="24"/>
          <w:szCs w:val="24"/>
        </w:rPr>
        <w:t>Employee forums or networks</w:t>
      </w:r>
    </w:p>
    <w:p w:rsidRPr="00683EE7" w:rsidR="00683EE7" w:rsidP="00E50F93" w:rsidRDefault="00683EE7" w14:paraId="76FCA398" w14:textId="77777777">
      <w:pPr>
        <w:pStyle w:val="Paragraph"/>
        <w:numPr>
          <w:ilvl w:val="0"/>
          <w:numId w:val="33"/>
        </w:numPr>
        <w:rPr>
          <w:sz w:val="24"/>
          <w:szCs w:val="24"/>
        </w:rPr>
      </w:pPr>
      <w:r w:rsidRPr="00683EE7">
        <w:rPr>
          <w:sz w:val="24"/>
          <w:szCs w:val="24"/>
        </w:rPr>
        <w:t>Diversity groups</w:t>
      </w:r>
    </w:p>
    <w:p w:rsidRPr="00683EE7" w:rsidR="00683EE7" w:rsidP="00E50F93" w:rsidRDefault="00683EE7" w14:paraId="551CEED6" w14:textId="77777777">
      <w:pPr>
        <w:pStyle w:val="Paragraph"/>
        <w:numPr>
          <w:ilvl w:val="0"/>
          <w:numId w:val="33"/>
        </w:numPr>
        <w:rPr>
          <w:sz w:val="24"/>
          <w:szCs w:val="24"/>
        </w:rPr>
      </w:pPr>
      <w:proofErr w:type="gramStart"/>
      <w:r w:rsidRPr="00683EE7">
        <w:rPr>
          <w:sz w:val="24"/>
          <w:szCs w:val="24"/>
        </w:rPr>
        <w:t>360 degree</w:t>
      </w:r>
      <w:proofErr w:type="gramEnd"/>
      <w:r w:rsidRPr="00683EE7">
        <w:rPr>
          <w:sz w:val="24"/>
          <w:szCs w:val="24"/>
        </w:rPr>
        <w:t xml:space="preserve"> feedback</w:t>
      </w:r>
    </w:p>
    <w:p w:rsidR="00E50F93" w:rsidP="00E50F93" w:rsidRDefault="00683EE7" w14:paraId="71D7567B" w14:textId="77777777">
      <w:pPr>
        <w:pStyle w:val="Paragraph"/>
        <w:numPr>
          <w:ilvl w:val="0"/>
          <w:numId w:val="33"/>
        </w:numPr>
        <w:rPr>
          <w:sz w:val="24"/>
          <w:szCs w:val="24"/>
        </w:rPr>
      </w:pPr>
      <w:r w:rsidRPr="00683EE7">
        <w:rPr>
          <w:sz w:val="24"/>
          <w:szCs w:val="24"/>
        </w:rPr>
        <w:t>Culture/ values/ freedom to speak out guardians who anyone can access and share feedback and ideas with</w:t>
      </w:r>
      <w:r w:rsidRPr="00683EE7">
        <w:rPr>
          <w:sz w:val="24"/>
          <w:szCs w:val="24"/>
        </w:rPr>
        <w:tab/>
      </w:r>
    </w:p>
    <w:p w:rsidR="00E50F93" w:rsidP="00683EE7" w:rsidRDefault="00E50F93" w14:paraId="3BDCCED5" w14:textId="2344812F">
      <w:pPr>
        <w:pStyle w:val="Paragraph"/>
        <w:rPr>
          <w:sz w:val="24"/>
          <w:szCs w:val="24"/>
        </w:rPr>
      </w:pPr>
      <w:r w:rsidRPr="00E50F93">
        <w:rPr>
          <w:b/>
          <w:bCs/>
          <w:sz w:val="24"/>
          <w:szCs w:val="24"/>
        </w:rPr>
        <w:t>For families and service users, this could include:</w:t>
      </w:r>
    </w:p>
    <w:p w:rsidRPr="00683EE7" w:rsidR="00683EE7" w:rsidP="00E50F93" w:rsidRDefault="00683EE7" w14:paraId="520361E1" w14:textId="1243533C">
      <w:pPr>
        <w:pStyle w:val="Paragraph"/>
        <w:numPr>
          <w:ilvl w:val="0"/>
          <w:numId w:val="34"/>
        </w:numPr>
        <w:rPr>
          <w:sz w:val="24"/>
          <w:szCs w:val="24"/>
        </w:rPr>
      </w:pPr>
      <w:r w:rsidRPr="00683EE7">
        <w:rPr>
          <w:sz w:val="24"/>
          <w:szCs w:val="24"/>
        </w:rPr>
        <w:t>Suggestions boxes/ sharing ideas virtually.</w:t>
      </w:r>
    </w:p>
    <w:p w:rsidRPr="00683EE7" w:rsidR="00683EE7" w:rsidP="00E50F93" w:rsidRDefault="00683EE7" w14:paraId="66CEE248" w14:textId="77777777">
      <w:pPr>
        <w:pStyle w:val="Paragraph"/>
        <w:numPr>
          <w:ilvl w:val="0"/>
          <w:numId w:val="34"/>
        </w:numPr>
        <w:rPr>
          <w:sz w:val="24"/>
          <w:szCs w:val="24"/>
        </w:rPr>
      </w:pPr>
      <w:r w:rsidRPr="00683EE7">
        <w:rPr>
          <w:sz w:val="24"/>
          <w:szCs w:val="24"/>
        </w:rPr>
        <w:t>Annual and pulse surveys</w:t>
      </w:r>
    </w:p>
    <w:p w:rsidRPr="00683EE7" w:rsidR="00683EE7" w:rsidP="00E50F93" w:rsidRDefault="00683EE7" w14:paraId="29CBD36D" w14:textId="77777777">
      <w:pPr>
        <w:pStyle w:val="Paragraph"/>
        <w:numPr>
          <w:ilvl w:val="0"/>
          <w:numId w:val="34"/>
        </w:numPr>
        <w:rPr>
          <w:sz w:val="24"/>
          <w:szCs w:val="24"/>
        </w:rPr>
      </w:pPr>
      <w:r w:rsidRPr="00683EE7">
        <w:rPr>
          <w:sz w:val="24"/>
          <w:szCs w:val="24"/>
        </w:rPr>
        <w:t>Listening groups over tea and cake with senior leaders</w:t>
      </w:r>
    </w:p>
    <w:p w:rsidRPr="00683EE7" w:rsidR="00683EE7" w:rsidP="00E50F93" w:rsidRDefault="00683EE7" w14:paraId="0B7ACC53" w14:textId="77777777">
      <w:pPr>
        <w:pStyle w:val="Paragraph"/>
        <w:numPr>
          <w:ilvl w:val="0"/>
          <w:numId w:val="34"/>
        </w:numPr>
        <w:rPr>
          <w:sz w:val="24"/>
          <w:szCs w:val="24"/>
        </w:rPr>
      </w:pPr>
      <w:r w:rsidRPr="00683EE7">
        <w:rPr>
          <w:sz w:val="24"/>
          <w:szCs w:val="24"/>
        </w:rPr>
        <w:t xml:space="preserve">Informal conversations and daily interactions with a curious mindset – </w:t>
      </w:r>
    </w:p>
    <w:p w:rsidRPr="00683EE7" w:rsidR="00683EE7" w:rsidP="00E50F93" w:rsidRDefault="00683EE7" w14:paraId="00FD49D3" w14:textId="77777777">
      <w:pPr>
        <w:pStyle w:val="Paragraph"/>
        <w:numPr>
          <w:ilvl w:val="0"/>
          <w:numId w:val="34"/>
        </w:numPr>
        <w:rPr>
          <w:sz w:val="24"/>
          <w:szCs w:val="24"/>
        </w:rPr>
      </w:pPr>
      <w:r w:rsidRPr="00683EE7">
        <w:rPr>
          <w:sz w:val="24"/>
          <w:szCs w:val="24"/>
        </w:rPr>
        <w:t>CQC reports</w:t>
      </w:r>
    </w:p>
    <w:p w:rsidRPr="00683EE7" w:rsidR="00683EE7" w:rsidP="00683EE7" w:rsidRDefault="00683EE7" w14:paraId="1005C393" w14:textId="77777777">
      <w:pPr>
        <w:pStyle w:val="Paragraph"/>
        <w:rPr>
          <w:sz w:val="24"/>
          <w:szCs w:val="24"/>
        </w:rPr>
      </w:pPr>
    </w:p>
    <w:p w:rsidRPr="00683EE7" w:rsidR="00683EE7" w:rsidP="00683EE7" w:rsidRDefault="00683EE7" w14:paraId="377AAE6F" w14:textId="77777777">
      <w:pPr>
        <w:pStyle w:val="Paragraph"/>
        <w:rPr>
          <w:sz w:val="24"/>
          <w:szCs w:val="24"/>
        </w:rPr>
      </w:pPr>
      <w:r w:rsidRPr="00683EE7">
        <w:rPr>
          <w:sz w:val="24"/>
          <w:szCs w:val="24"/>
        </w:rPr>
        <w:t>Leaders need to be asking themselves what am I hearing and what am I not hearing?</w:t>
      </w:r>
    </w:p>
    <w:p w:rsidRPr="00683EE7" w:rsidR="00683EE7" w:rsidP="00683EE7" w:rsidRDefault="00683EE7" w14:paraId="4910C5E5" w14:textId="77777777">
      <w:pPr>
        <w:pStyle w:val="Paragraph"/>
        <w:rPr>
          <w:sz w:val="24"/>
          <w:szCs w:val="24"/>
        </w:rPr>
      </w:pPr>
      <w:r w:rsidRPr="00683EE7">
        <w:rPr>
          <w:sz w:val="24"/>
          <w:szCs w:val="24"/>
        </w:rPr>
        <w:t xml:space="preserve">For Individual Employers you could ask a family members and Personal Assistant’s to help co-produce the plan, thinking about what would feel helpful and would fit in with your ways of working and being together. </w:t>
      </w:r>
    </w:p>
    <w:p w:rsidRPr="00683EE7" w:rsidR="00683EE7" w:rsidP="00683EE7" w:rsidRDefault="00683EE7" w14:paraId="2384C121" w14:textId="77777777">
      <w:pPr>
        <w:pStyle w:val="Paragraph"/>
        <w:rPr>
          <w:sz w:val="24"/>
          <w:szCs w:val="24"/>
        </w:rPr>
      </w:pPr>
    </w:p>
    <w:p w:rsidRPr="00683EE7" w:rsidR="00683EE7" w:rsidP="00683EE7" w:rsidRDefault="00683EE7" w14:paraId="36F1C7C9" w14:textId="77777777">
      <w:pPr>
        <w:pStyle w:val="Paragraph"/>
        <w:rPr>
          <w:sz w:val="24"/>
          <w:szCs w:val="24"/>
        </w:rPr>
      </w:pPr>
    </w:p>
    <w:p w:rsidRPr="00A7293D" w:rsidR="009579B3" w:rsidP="00A7293D" w:rsidRDefault="009579B3" w14:paraId="77B7C1ED" w14:textId="5F1CFD7A">
      <w:pPr>
        <w:pStyle w:val="Paragraph"/>
        <w:rPr>
          <w:sz w:val="24"/>
          <w:szCs w:val="24"/>
        </w:rPr>
      </w:pPr>
    </w:p>
    <w:sectPr w:rsidRPr="00A7293D" w:rsidR="009579B3"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2F409" w14:textId="77777777" w:rsidR="002837DC" w:rsidRDefault="002837DC" w:rsidP="00F05B05">
      <w:r>
        <w:separator/>
      </w:r>
    </w:p>
  </w:endnote>
  <w:endnote w:type="continuationSeparator" w:id="0">
    <w:p w14:paraId="5AFDB20A" w14:textId="77777777" w:rsidR="002837DC" w:rsidRDefault="002837DC" w:rsidP="00F05B05">
      <w:r>
        <w:continuationSeparator/>
      </w:r>
    </w:p>
  </w:endnote>
  <w:endnote w:type="continuationNotice" w:id="1">
    <w:p w14:paraId="435DFD05" w14:textId="77777777" w:rsidR="000F0AAF" w:rsidRDefault="000F0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4B2E4F9F"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E05353">
      <w:rPr>
        <w:rFonts w:ascii="Arial" w:hAnsi="Arial" w:cs="Arial"/>
        <w:b/>
        <w:color w:val="606060"/>
        <w:sz w:val="20"/>
        <w:szCs w:val="20"/>
      </w:rPr>
      <w:t>six</w:t>
    </w:r>
    <w:r w:rsidRPr="009579B3">
      <w:rPr>
        <w:rFonts w:ascii="Arial" w:hAnsi="Arial" w:cs="Arial"/>
        <w:b/>
        <w:color w:val="606060"/>
        <w:sz w:val="20"/>
        <w:szCs w:val="20"/>
      </w:rPr>
      <w:t xml:space="preserve">: </w:t>
    </w:r>
    <w:proofErr w:type="gramStart"/>
    <w:r w:rsidR="00E05353">
      <w:rPr>
        <w:rFonts w:ascii="Arial" w:hAnsi="Arial" w:cs="Arial"/>
        <w:bCs/>
        <w:color w:val="606060"/>
        <w:sz w:val="20"/>
        <w:szCs w:val="20"/>
      </w:rPr>
      <w:t>Feel</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FB27F" w14:textId="77777777" w:rsidR="002837DC" w:rsidRDefault="002837DC" w:rsidP="00F05B05">
      <w:r>
        <w:separator/>
      </w:r>
    </w:p>
  </w:footnote>
  <w:footnote w:type="continuationSeparator" w:id="0">
    <w:p w14:paraId="7398E9B0" w14:textId="77777777" w:rsidR="002837DC" w:rsidRDefault="002837DC" w:rsidP="00F05B05">
      <w:r>
        <w:continuationSeparator/>
      </w:r>
    </w:p>
  </w:footnote>
  <w:footnote w:type="continuationNotice" w:id="1">
    <w:p w14:paraId="37FDDADA" w14:textId="77777777" w:rsidR="000F0AAF" w:rsidRDefault="000F0A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58242"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415487314"/>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du="http://schemas.microsoft.com/office/word/2023/wordml/word16du">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58240"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430897366"/>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430897366" o:spid="_x0000_s1027" type="#_x0000_t202" style="position:absolute;margin-left:-8.6pt;margin-top:-.05pt;width:320.4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170178219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du="http://schemas.microsoft.com/office/word/2023/wordml/word16du">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C4223C"/>
    <w:multiLevelType w:val="hybridMultilevel"/>
    <w:tmpl w:val="1C4005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DDF263A"/>
    <w:multiLevelType w:val="hybridMultilevel"/>
    <w:tmpl w:val="4B72D4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23801887">
    <w:abstractNumId w:val="20"/>
  </w:num>
  <w:num w:numId="2" w16cid:durableId="1182158960">
    <w:abstractNumId w:val="0"/>
  </w:num>
  <w:num w:numId="3" w16cid:durableId="683284663">
    <w:abstractNumId w:val="1"/>
  </w:num>
  <w:num w:numId="4" w16cid:durableId="1623999065">
    <w:abstractNumId w:val="2"/>
  </w:num>
  <w:num w:numId="5" w16cid:durableId="148864201">
    <w:abstractNumId w:val="3"/>
  </w:num>
  <w:num w:numId="6" w16cid:durableId="2003654259">
    <w:abstractNumId w:val="8"/>
  </w:num>
  <w:num w:numId="7" w16cid:durableId="1225872337">
    <w:abstractNumId w:val="4"/>
  </w:num>
  <w:num w:numId="8" w16cid:durableId="1040596044">
    <w:abstractNumId w:val="5"/>
  </w:num>
  <w:num w:numId="9" w16cid:durableId="2128884201">
    <w:abstractNumId w:val="6"/>
  </w:num>
  <w:num w:numId="10" w16cid:durableId="2107072291">
    <w:abstractNumId w:val="7"/>
  </w:num>
  <w:num w:numId="11" w16cid:durableId="2095856050">
    <w:abstractNumId w:val="9"/>
  </w:num>
  <w:num w:numId="12" w16cid:durableId="806509847">
    <w:abstractNumId w:val="25"/>
  </w:num>
  <w:num w:numId="13" w16cid:durableId="290130821">
    <w:abstractNumId w:val="21"/>
  </w:num>
  <w:num w:numId="14" w16cid:durableId="593058007">
    <w:abstractNumId w:val="31"/>
  </w:num>
  <w:num w:numId="15" w16cid:durableId="67845368">
    <w:abstractNumId w:val="18"/>
  </w:num>
  <w:num w:numId="16" w16cid:durableId="826016174">
    <w:abstractNumId w:val="22"/>
  </w:num>
  <w:num w:numId="17" w16cid:durableId="387848919">
    <w:abstractNumId w:val="23"/>
  </w:num>
  <w:num w:numId="18" w16cid:durableId="1329022064">
    <w:abstractNumId w:val="33"/>
  </w:num>
  <w:num w:numId="19" w16cid:durableId="888690234">
    <w:abstractNumId w:val="30"/>
  </w:num>
  <w:num w:numId="20" w16cid:durableId="708183604">
    <w:abstractNumId w:val="29"/>
  </w:num>
  <w:num w:numId="21" w16cid:durableId="590313309">
    <w:abstractNumId w:val="13"/>
  </w:num>
  <w:num w:numId="22" w16cid:durableId="1798177314">
    <w:abstractNumId w:val="17"/>
  </w:num>
  <w:num w:numId="23" w16cid:durableId="94597537">
    <w:abstractNumId w:val="26"/>
  </w:num>
  <w:num w:numId="24" w16cid:durableId="1823037264">
    <w:abstractNumId w:val="11"/>
  </w:num>
  <w:num w:numId="25" w16cid:durableId="1392659945">
    <w:abstractNumId w:val="27"/>
  </w:num>
  <w:num w:numId="26" w16cid:durableId="474034096">
    <w:abstractNumId w:val="16"/>
  </w:num>
  <w:num w:numId="27" w16cid:durableId="601914368">
    <w:abstractNumId w:val="10"/>
  </w:num>
  <w:num w:numId="28" w16cid:durableId="1302156607">
    <w:abstractNumId w:val="28"/>
  </w:num>
  <w:num w:numId="29" w16cid:durableId="304824477">
    <w:abstractNumId w:val="24"/>
  </w:num>
  <w:num w:numId="30" w16cid:durableId="392312585">
    <w:abstractNumId w:val="15"/>
  </w:num>
  <w:num w:numId="31" w16cid:durableId="508910931">
    <w:abstractNumId w:val="14"/>
  </w:num>
  <w:num w:numId="32" w16cid:durableId="212280327">
    <w:abstractNumId w:val="12"/>
  </w:num>
  <w:num w:numId="33" w16cid:durableId="871306442">
    <w:abstractNumId w:val="19"/>
  </w:num>
  <w:num w:numId="34" w16cid:durableId="1246184632">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tDAwMDM0NLAwNjVV0lEKTi0uzszPAykwrgUAVgyCciwAAAA="/>
  </w:docVars>
  <w:rsids>
    <w:rsidRoot w:val="00F05B05"/>
    <w:rsid w:val="00011517"/>
    <w:rsid w:val="0002183A"/>
    <w:rsid w:val="0003365A"/>
    <w:rsid w:val="000467B8"/>
    <w:rsid w:val="00060442"/>
    <w:rsid w:val="000868A6"/>
    <w:rsid w:val="000B325D"/>
    <w:rsid w:val="000F0AAF"/>
    <w:rsid w:val="001E7275"/>
    <w:rsid w:val="001F5FE3"/>
    <w:rsid w:val="00222B5B"/>
    <w:rsid w:val="00275895"/>
    <w:rsid w:val="002837DC"/>
    <w:rsid w:val="002A4BB4"/>
    <w:rsid w:val="0034181E"/>
    <w:rsid w:val="003460C0"/>
    <w:rsid w:val="00393F42"/>
    <w:rsid w:val="003B7019"/>
    <w:rsid w:val="00476E93"/>
    <w:rsid w:val="005121D8"/>
    <w:rsid w:val="005275ED"/>
    <w:rsid w:val="005477AF"/>
    <w:rsid w:val="005F3564"/>
    <w:rsid w:val="006102E6"/>
    <w:rsid w:val="00662CFD"/>
    <w:rsid w:val="00683EE7"/>
    <w:rsid w:val="00775BE3"/>
    <w:rsid w:val="007809D6"/>
    <w:rsid w:val="007E0C77"/>
    <w:rsid w:val="00812301"/>
    <w:rsid w:val="008410E8"/>
    <w:rsid w:val="00847A2B"/>
    <w:rsid w:val="008754AD"/>
    <w:rsid w:val="00892339"/>
    <w:rsid w:val="008A2F24"/>
    <w:rsid w:val="008C5E4D"/>
    <w:rsid w:val="00937F68"/>
    <w:rsid w:val="00954A3B"/>
    <w:rsid w:val="009579B3"/>
    <w:rsid w:val="009C5371"/>
    <w:rsid w:val="009D65D8"/>
    <w:rsid w:val="009D7B89"/>
    <w:rsid w:val="00A26E6A"/>
    <w:rsid w:val="00A62A95"/>
    <w:rsid w:val="00A72510"/>
    <w:rsid w:val="00A7293D"/>
    <w:rsid w:val="00A95457"/>
    <w:rsid w:val="00AA03F5"/>
    <w:rsid w:val="00AA649D"/>
    <w:rsid w:val="00AB5A33"/>
    <w:rsid w:val="00B02A71"/>
    <w:rsid w:val="00B86141"/>
    <w:rsid w:val="00BA0B9D"/>
    <w:rsid w:val="00BD1051"/>
    <w:rsid w:val="00BF4223"/>
    <w:rsid w:val="00C66EB8"/>
    <w:rsid w:val="00C90DCB"/>
    <w:rsid w:val="00E05353"/>
    <w:rsid w:val="00E33D46"/>
    <w:rsid w:val="00E50F93"/>
    <w:rsid w:val="00E964B5"/>
    <w:rsid w:val="00F05B05"/>
    <w:rsid w:val="00F428C4"/>
    <w:rsid w:val="00F91668"/>
    <w:rsid w:val="00FF2B42"/>
    <w:rsid w:val="0214FE8C"/>
    <w:rsid w:val="0C7BFE6C"/>
    <w:rsid w:val="1BD267B5"/>
    <w:rsid w:val="1DFF890E"/>
    <w:rsid w:val="1EC32B53"/>
    <w:rsid w:val="217A81AA"/>
    <w:rsid w:val="2D9ED1B2"/>
    <w:rsid w:val="2DBFED39"/>
    <w:rsid w:val="43BC1DE7"/>
    <w:rsid w:val="5803F09B"/>
    <w:rsid w:val="5816EB15"/>
    <w:rsid w:val="5BD297CF"/>
    <w:rsid w:val="75EFA96F"/>
    <w:rsid w:val="78FC795F"/>
    <w:rsid w:val="7B169D85"/>
    <w:rsid w:val="7FAD6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D8A9F950-5B12-4965-8E5D-960CCE041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AA649D"/>
    <w:pPr>
      <w:numPr>
        <w:numId w:val="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C3E9769-26F0-467F-A639-DFA5D394F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839a1b-58ff-42f1-bc7d-bf4ee18c7fcf"/>
    <ds:schemaRef ds:uri="2fd8d662-06e8-46d6-9dd1-b28eab556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7AB10-6546-436A-8D65-E819A1618554}">
  <ds:schemaRefs>
    <ds:schemaRef ds:uri="http://schemas.microsoft.com/sharepoint/v3/contenttype/forms"/>
  </ds:schemaRefs>
</ds:datastoreItem>
</file>

<file path=customXml/itemProps3.xml><?xml version="1.0" encoding="utf-8"?>
<ds:datastoreItem xmlns:ds="http://schemas.openxmlformats.org/officeDocument/2006/customXml" ds:itemID="{C41F4619-DC5C-4D87-8DE4-74E4DF222A9D}">
  <ds:schemaRefs>
    <ds:schemaRef ds:uri="http://schemas.microsoft.com/office/2006/metadata/properties"/>
    <ds:schemaRef ds:uri="http://www.w3.org/XML/1998/namespace"/>
    <ds:schemaRef ds:uri="2fd8d662-06e8-46d6-9dd1-b28eab5562d7"/>
    <ds:schemaRef ds:uri="http://purl.org/dc/elements/1.1/"/>
    <ds:schemaRef ds:uri="http://purl.org/dc/dcmitype/"/>
    <ds:schemaRef ds:uri="http://purl.org/dc/terms/"/>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e7839a1b-58ff-42f1-bc7d-bf4ee18c7fc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70</Words>
  <Characters>982</Characters>
  <Application>Microsoft Office Word</Application>
  <DocSecurity>0</DocSecurity>
  <Lines>70</Lines>
  <Paragraphs>23</Paragraphs>
  <ScaleCrop>false</ScaleCrop>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6 A1 - Planning to listen</dc:title>
  <dc:subject>
  </dc:subject>
  <dc:creator>Daniel Yates</dc:creator>
  <cp:keywords>
  </cp:keywords>
  <dc:description>
  </dc:description>
  <cp:lastModifiedBy>Claire Harrison</cp:lastModifiedBy>
  <cp:revision>17</cp:revision>
  <dcterms:created xsi:type="dcterms:W3CDTF">2023-08-18T17:19:00Z</dcterms:created>
  <dcterms:modified xsi:type="dcterms:W3CDTF">2023-09-07T1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MediaServiceImageTags">
    <vt:lpwstr/>
  </property>
  <property fmtid="{D5CDD505-2E9C-101B-9397-08002B2CF9AE}" pid="11" name="GrammarlyDocumentId">
    <vt:lpwstr>f83c959b4d105c6b6995dc86156381b812477304689480648a42df696d47ef2d</vt:lpwstr>
  </property>
</Properties>
</file>